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59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7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Just for testing: a simple example with a judgement</w:t>
      </w:r>
    </w:p>
    <w:bookmarkStart w:id="36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6"/>
    <w:bookmarkEnd w:id="37"/>
    <w:bookmarkStart w:id="42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8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8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9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1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bookmarkEnd w:id="42"/>
    <w:bookmarkStart w:id="46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2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3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3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2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5">
        <w:r>
          <w:rPr>
            <w:rStyle w:val="Hyperlink"/>
          </w:rPr>
          <w:t xml:space="preserve">(4.5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ex: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ex:4.11">
        <w:r>
          <w:rPr>
            <w:rStyle w:val="Hyperlink"/>
          </w:rPr>
          <w:t xml:space="preserve">(4.11 haA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5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6"/>
    <w:bookmarkStart w:id="51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8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7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8"/>
    <w:bookmarkStart w:id="50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49" w:name="ex: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49"/>
    <w:bookmarkEnd w:id="50"/>
    <w:bookmarkEnd w:id="51"/>
    <w:bookmarkStart w:id="55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2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3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4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5"/>
    <w:bookmarkStart w:id="56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6"/>
    <w:bookmarkStart w:id="58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7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3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4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4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linguex.pdf" TargetMode="External" /><Relationship Type="http://schemas.openxmlformats.org/officeDocument/2006/relationships/hyperlink" Id="rId45" Target="https://github.com/cysouw/count-para" TargetMode="External" /><Relationship Type="http://schemas.openxmlformats.org/officeDocument/2006/relationships/hyperlink" Id="rId52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7" Target="https://pandoc.org/MANUAL.html#metadata-blocks" TargetMode="External" /><Relationship Type="http://schemas.openxmlformats.org/officeDocument/2006/relationships/hyperlink" Id="rId57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4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4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linguex.pdf" TargetMode="External" /><Relationship Type="http://schemas.openxmlformats.org/officeDocument/2006/relationships/hyperlink" Id="rId45" Target="https://github.com/cysouw/count-para" TargetMode="External" /><Relationship Type="http://schemas.openxmlformats.org/officeDocument/2006/relationships/hyperlink" Id="rId52" Target="https://github.com/lierdakil/pandoc-crossref" TargetMode="External" /><Relationship Type="http://schemas.openxmlformats.org/officeDocument/2006/relationships/hyperlink" Id="rId39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7" Target="https://pandoc.org/MANUAL.html#metadata-blocks" TargetMode="External" /><Relationship Type="http://schemas.openxmlformats.org/officeDocument/2006/relationships/hyperlink" Id="rId57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2-08T14:10:50Z</dcterms:created>
  <dcterms:modified xsi:type="dcterms:W3CDTF">2021-02-08T14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